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9C7E0D" w14:textId="77777777" w:rsidR="003F674C" w:rsidRDefault="003F674C" w:rsidP="003F674C">
      <w:r>
        <w:t>Step 1</w:t>
      </w:r>
    </w:p>
    <w:p w14:paraId="6AAA0325" w14:textId="792ECD7C" w:rsidR="005B156C" w:rsidRDefault="003F674C">
      <w:r w:rsidRPr="003F674C">
        <w:t>Read txt 300*300 as environment and display pub points and houses.</w:t>
      </w:r>
      <w:r w:rsidR="005B156C">
        <w:rPr>
          <w:noProof/>
        </w:rPr>
        <w:drawing>
          <wp:inline distT="0" distB="0" distL="0" distR="0" wp14:anchorId="4EDE5A0D" wp14:editId="5A471517">
            <wp:extent cx="5274310" cy="2644775"/>
            <wp:effectExtent l="0" t="0" r="0" b="0"/>
            <wp:docPr id="1" name="图片 1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形用户界面, 文本, 应用程序&#10;&#10;描述已自动生成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4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20616" w14:textId="287B2DD2" w:rsidR="00A14272" w:rsidRDefault="003F674C">
      <w:r w:rsidRPr="003F674C">
        <w:t>Identify the pub whose value is 1</w:t>
      </w:r>
      <w:r w:rsidR="00A14272">
        <w:rPr>
          <w:noProof/>
        </w:rPr>
        <w:drawing>
          <wp:inline distT="0" distB="0" distL="0" distR="0" wp14:anchorId="3552FAF5" wp14:editId="4B725176">
            <wp:extent cx="4448175" cy="2019300"/>
            <wp:effectExtent l="0" t="0" r="9525" b="0"/>
            <wp:docPr id="2" name="图片 2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图形用户界面, 文本, 应用程序&#10;&#10;描述已自动生成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48175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D01AC" w14:textId="77777777" w:rsidR="003F674C" w:rsidRDefault="003F674C" w:rsidP="003F674C">
      <w:r>
        <w:t>Let the coordinates of the starting point of the drones be pub</w:t>
      </w:r>
    </w:p>
    <w:p w14:paraId="67C5D7B5" w14:textId="77777777" w:rsidR="003F674C" w:rsidRDefault="003F674C" w:rsidP="003F674C">
      <w:r>
        <w:t>25 drunks</w:t>
      </w:r>
    </w:p>
    <w:p w14:paraId="5B6011DC" w14:textId="2BF12BBF" w:rsidR="00116BBC" w:rsidRDefault="003F674C" w:rsidP="003F674C">
      <w:pPr>
        <w:rPr>
          <w:noProof/>
        </w:rPr>
      </w:pPr>
      <w:r>
        <w:t>mark the house</w:t>
      </w:r>
    </w:p>
    <w:p w14:paraId="25F400CB" w14:textId="77777777" w:rsidR="00116BBC" w:rsidRDefault="00116BBC">
      <w:pPr>
        <w:rPr>
          <w:noProof/>
        </w:rPr>
      </w:pPr>
    </w:p>
    <w:p w14:paraId="7EF12FAA" w14:textId="1CCF2CA3" w:rsidR="000A561C" w:rsidRDefault="000A561C">
      <w:r>
        <w:rPr>
          <w:noProof/>
        </w:rPr>
        <w:lastRenderedPageBreak/>
        <w:drawing>
          <wp:inline distT="0" distB="0" distL="0" distR="0" wp14:anchorId="2BE5F513" wp14:editId="7DDAFCCD">
            <wp:extent cx="5274310" cy="3304540"/>
            <wp:effectExtent l="0" t="0" r="0" b="0"/>
            <wp:docPr id="3" name="图片 3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文本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4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0283B" w14:textId="6244300E" w:rsidR="00116BBC" w:rsidRDefault="00116BBC"/>
    <w:p w14:paraId="6CF47402" w14:textId="31C0B712" w:rsidR="00116BBC" w:rsidRDefault="00116BBC">
      <w:r>
        <w:rPr>
          <w:noProof/>
        </w:rPr>
        <w:drawing>
          <wp:inline distT="0" distB="0" distL="0" distR="0" wp14:anchorId="493BE9A2" wp14:editId="34576CC3">
            <wp:extent cx="5274310" cy="4094480"/>
            <wp:effectExtent l="0" t="0" r="0" b="0"/>
            <wp:docPr id="5" name="图片 5" descr="电脑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电脑屏幕截图&#10;&#10;描述已自动生成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94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8812D" w14:textId="77777777" w:rsidR="00116BBC" w:rsidRDefault="00116BBC"/>
    <w:p w14:paraId="38EE4D01" w14:textId="33125D13" w:rsidR="007D51A3" w:rsidRDefault="007D51A3">
      <w:r>
        <w:rPr>
          <w:noProof/>
        </w:rPr>
        <w:lastRenderedPageBreak/>
        <w:drawing>
          <wp:inline distT="0" distB="0" distL="0" distR="0" wp14:anchorId="02D7F82B" wp14:editId="30DE8405">
            <wp:extent cx="5274310" cy="3561080"/>
            <wp:effectExtent l="0" t="0" r="0" b="0"/>
            <wp:docPr id="4" name="图片 4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文本&#10;&#10;描述已自动生成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6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962B7" w14:textId="4B9CE4E4" w:rsidR="00675BCC" w:rsidRDefault="00675BCC"/>
    <w:p w14:paraId="7302578B" w14:textId="77777777" w:rsidR="003F674C" w:rsidRDefault="003F674C" w:rsidP="003F674C">
      <w:r>
        <w:t>Ready to go!</w:t>
      </w:r>
    </w:p>
    <w:p w14:paraId="3BE571CC" w14:textId="77777777" w:rsidR="003F674C" w:rsidRDefault="003F674C" w:rsidP="003F674C">
      <w:r>
        <w:t>Remember the starting point</w:t>
      </w:r>
    </w:p>
    <w:p w14:paraId="0DB815E2" w14:textId="6C4B7427" w:rsidR="001A4CD2" w:rsidRDefault="003F674C" w:rsidP="003F674C">
      <w:r>
        <w:t>Begin to move step by step (will keep moving</w:t>
      </w:r>
      <w:r w:rsidR="001A4CD2">
        <w:rPr>
          <w:noProof/>
        </w:rPr>
        <w:drawing>
          <wp:inline distT="0" distB="0" distL="0" distR="0" wp14:anchorId="787633C5" wp14:editId="3A322496">
            <wp:extent cx="5274310" cy="2713990"/>
            <wp:effectExtent l="0" t="0" r="0" b="0"/>
            <wp:docPr id="6" name="图片 6" descr="电脑的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电脑的屏幕截图&#10;&#10;描述已自动生成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1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1EBD4" w14:textId="6221F4B3" w:rsidR="00714739" w:rsidRDefault="00714739"/>
    <w:p w14:paraId="4BB55AE8" w14:textId="20C1A8C8" w:rsidR="001C0F8E" w:rsidRDefault="001C0F8E">
      <w:r>
        <w:rPr>
          <w:noProof/>
        </w:rPr>
        <w:lastRenderedPageBreak/>
        <w:drawing>
          <wp:inline distT="0" distB="0" distL="0" distR="0" wp14:anchorId="4074C6B7" wp14:editId="6148F733">
            <wp:extent cx="5274310" cy="3237230"/>
            <wp:effectExtent l="0" t="0" r="0" b="0"/>
            <wp:docPr id="7" name="图片 7" descr="电脑萤幕的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电脑萤幕的截图&#10;&#10;描述已自动生成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3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CA88B" w14:textId="15A48E0B" w:rsidR="00AC7B15" w:rsidRDefault="003F674C">
      <w:r w:rsidRPr="003F674C">
        <w:t>Record the move path</w:t>
      </w:r>
      <w:r w:rsidR="00004745">
        <w:rPr>
          <w:noProof/>
        </w:rPr>
        <w:drawing>
          <wp:inline distT="0" distB="0" distL="0" distR="0" wp14:anchorId="7177ACB9" wp14:editId="61E32BC3">
            <wp:extent cx="5274310" cy="2542540"/>
            <wp:effectExtent l="0" t="0" r="0" b="0"/>
            <wp:docPr id="8" name="图片 8" descr="电脑萤幕画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电脑萤幕画面&#10;&#10;描述已自动生成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4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F865A" w14:textId="7281F3E6" w:rsidR="00D54A1A" w:rsidRDefault="00D54A1A"/>
    <w:p w14:paraId="03C86C7D" w14:textId="77777777" w:rsidR="003F674C" w:rsidRDefault="003F674C" w:rsidP="003F674C">
      <w:r>
        <w:t>Set the judgment home statement Stop point</w:t>
      </w:r>
    </w:p>
    <w:p w14:paraId="6D4E2A2C" w14:textId="3AF6B574" w:rsidR="00582FA5" w:rsidRDefault="003F674C" w:rsidP="003F674C">
      <w:r>
        <w:lastRenderedPageBreak/>
        <w:t>Update animation</w:t>
      </w:r>
      <w:r w:rsidR="00582FA5">
        <w:rPr>
          <w:noProof/>
        </w:rPr>
        <w:drawing>
          <wp:inline distT="0" distB="0" distL="0" distR="0" wp14:anchorId="7B728074" wp14:editId="4807C43C">
            <wp:extent cx="5274310" cy="4473575"/>
            <wp:effectExtent l="0" t="0" r="0" b="0"/>
            <wp:docPr id="9" name="图片 9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文本&#10;&#10;描述已自动生成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7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19A09" w14:textId="77777777" w:rsidR="003F674C" w:rsidRDefault="003F674C"/>
    <w:p w14:paraId="03A3A6D3" w14:textId="3843932B" w:rsidR="003F674C" w:rsidRDefault="003F674C">
      <w:r>
        <w:t>Change of step length</w:t>
      </w:r>
    </w:p>
    <w:p w14:paraId="215DA542" w14:textId="06659F79" w:rsidR="00562BA5" w:rsidRDefault="00945FFB">
      <w:r>
        <w:t>P</w:t>
      </w:r>
      <w:r>
        <w:rPr>
          <w:rFonts w:hint="eastAsia"/>
        </w:rPr>
        <w:t>ub</w:t>
      </w:r>
      <w:r>
        <w:t>x</w:t>
      </w:r>
      <w:r w:rsidR="00351582">
        <w:t xml:space="preserve"> 128-148  puby 138-158</w:t>
      </w:r>
    </w:p>
    <w:p w14:paraId="4081545E" w14:textId="0BCD01DB" w:rsidR="00562BA5" w:rsidRDefault="003F4C7E">
      <w:r>
        <w:t>D</w:t>
      </w:r>
      <w:r w:rsidR="00562BA5">
        <w:t>ensity</w:t>
      </w:r>
    </w:p>
    <w:p w14:paraId="52CCD359" w14:textId="0AFD2EFD" w:rsidR="00B77AD2" w:rsidRDefault="00B77AD2">
      <w:r>
        <w:rPr>
          <w:noProof/>
        </w:rPr>
        <w:lastRenderedPageBreak/>
        <w:drawing>
          <wp:inline distT="0" distB="0" distL="0" distR="0" wp14:anchorId="2E006093" wp14:editId="60F973FE">
            <wp:extent cx="5274310" cy="6011545"/>
            <wp:effectExtent l="0" t="0" r="0" b="0"/>
            <wp:docPr id="11" name="图片 11" descr="图片包含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图片包含 直方图&#10;&#10;描述已自动生成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011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0985E" w14:textId="77777777" w:rsidR="00B77AD2" w:rsidRDefault="00B77AD2"/>
    <w:p w14:paraId="016BA8A7" w14:textId="25110E76" w:rsidR="00B20DBE" w:rsidRDefault="00B20DBE">
      <w:r>
        <w:t>GUI</w:t>
      </w:r>
    </w:p>
    <w:p w14:paraId="1A648A8E" w14:textId="6B8AD4A3" w:rsidR="00B20DBE" w:rsidRDefault="00CB09FB">
      <w:r>
        <w:rPr>
          <w:noProof/>
        </w:rPr>
        <w:lastRenderedPageBreak/>
        <w:drawing>
          <wp:inline distT="0" distB="0" distL="0" distR="0" wp14:anchorId="480C6F2B" wp14:editId="236D38CC">
            <wp:extent cx="5274310" cy="5887085"/>
            <wp:effectExtent l="0" t="0" r="0" b="0"/>
            <wp:docPr id="10" name="图片 10" descr="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图形用户界面&#10;&#10;描述已自动生成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88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20DBE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DE9A6E" w14:textId="77777777" w:rsidR="00A675D0" w:rsidRDefault="00A675D0" w:rsidP="00E63BDE">
      <w:pPr>
        <w:spacing w:after="0" w:line="240" w:lineRule="auto"/>
      </w:pPr>
      <w:r>
        <w:separator/>
      </w:r>
    </w:p>
  </w:endnote>
  <w:endnote w:type="continuationSeparator" w:id="0">
    <w:p w14:paraId="0E201924" w14:textId="77777777" w:rsidR="00A675D0" w:rsidRDefault="00A675D0" w:rsidP="00E63BDE">
      <w:pPr>
        <w:spacing w:after="0" w:line="240" w:lineRule="auto"/>
      </w:pPr>
      <w:r>
        <w:continuationSeparator/>
      </w:r>
    </w:p>
  </w:endnote>
  <w:endnote w:type="continuationNotice" w:id="1">
    <w:p w14:paraId="11C228B1" w14:textId="77777777" w:rsidR="00A675D0" w:rsidRDefault="00A675D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A6700C" w14:textId="77777777" w:rsidR="00A675D0" w:rsidRDefault="00A675D0" w:rsidP="00E63BDE">
      <w:pPr>
        <w:spacing w:after="0" w:line="240" w:lineRule="auto"/>
      </w:pPr>
      <w:r>
        <w:separator/>
      </w:r>
    </w:p>
  </w:footnote>
  <w:footnote w:type="continuationSeparator" w:id="0">
    <w:p w14:paraId="54E7DC8D" w14:textId="77777777" w:rsidR="00A675D0" w:rsidRDefault="00A675D0" w:rsidP="00E63BDE">
      <w:pPr>
        <w:spacing w:after="0" w:line="240" w:lineRule="auto"/>
      </w:pPr>
      <w:r>
        <w:continuationSeparator/>
      </w:r>
    </w:p>
  </w:footnote>
  <w:footnote w:type="continuationNotice" w:id="1">
    <w:p w14:paraId="7BFECF8B" w14:textId="77777777" w:rsidR="00A675D0" w:rsidRDefault="00A675D0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MrcwMTI2NTQyNDBR0lEKTi0uzszPAykwrgUAfbwE+iwAAAA="/>
  </w:docVars>
  <w:rsids>
    <w:rsidRoot w:val="0061495E"/>
    <w:rsid w:val="00004028"/>
    <w:rsid w:val="00004745"/>
    <w:rsid w:val="00017E04"/>
    <w:rsid w:val="00096075"/>
    <w:rsid w:val="000A561C"/>
    <w:rsid w:val="00116BBC"/>
    <w:rsid w:val="00177329"/>
    <w:rsid w:val="00183D7F"/>
    <w:rsid w:val="001A4CD2"/>
    <w:rsid w:val="001C0F8E"/>
    <w:rsid w:val="00212BE3"/>
    <w:rsid w:val="00284E7A"/>
    <w:rsid w:val="002C284C"/>
    <w:rsid w:val="002F7892"/>
    <w:rsid w:val="003038D6"/>
    <w:rsid w:val="0031625B"/>
    <w:rsid w:val="00351582"/>
    <w:rsid w:val="00385060"/>
    <w:rsid w:val="003F4C7E"/>
    <w:rsid w:val="003F674C"/>
    <w:rsid w:val="00562BA5"/>
    <w:rsid w:val="00582FA5"/>
    <w:rsid w:val="005B156C"/>
    <w:rsid w:val="005F7CA6"/>
    <w:rsid w:val="0061495E"/>
    <w:rsid w:val="00634EF0"/>
    <w:rsid w:val="00675BCC"/>
    <w:rsid w:val="006A2FB3"/>
    <w:rsid w:val="00714739"/>
    <w:rsid w:val="007D51A3"/>
    <w:rsid w:val="0082439A"/>
    <w:rsid w:val="00945FFB"/>
    <w:rsid w:val="00A14272"/>
    <w:rsid w:val="00A15977"/>
    <w:rsid w:val="00A675D0"/>
    <w:rsid w:val="00AC7B15"/>
    <w:rsid w:val="00B20DBE"/>
    <w:rsid w:val="00B77AD2"/>
    <w:rsid w:val="00C65501"/>
    <w:rsid w:val="00CB09FB"/>
    <w:rsid w:val="00CB697E"/>
    <w:rsid w:val="00CE7375"/>
    <w:rsid w:val="00D15E57"/>
    <w:rsid w:val="00D54A1A"/>
    <w:rsid w:val="00E20C6D"/>
    <w:rsid w:val="00E40440"/>
    <w:rsid w:val="00E63BDE"/>
    <w:rsid w:val="00FF40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82F947"/>
  <w15:chartTrackingRefBased/>
  <w15:docId w15:val="{ECA783DF-8FA0-481F-B1B4-F5B1D2625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63BD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E63BDE"/>
  </w:style>
  <w:style w:type="paragraph" w:styleId="a5">
    <w:name w:val="footer"/>
    <w:basedOn w:val="a"/>
    <w:link w:val="a6"/>
    <w:uiPriority w:val="99"/>
    <w:unhideWhenUsed/>
    <w:rsid w:val="00E63BD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E63B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67</Words>
  <Characters>382</Characters>
  <Application>Microsoft Office Word</Application>
  <DocSecurity>0</DocSecurity>
  <Lines>3</Lines>
  <Paragraphs>1</Paragraphs>
  <ScaleCrop>false</ScaleCrop>
  <Company/>
  <LinksUpToDate>false</LinksUpToDate>
  <CharactersWithSpaces>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liang Dou [gy21jd]</dc:creator>
  <cp:keywords/>
  <dc:description/>
  <cp:lastModifiedBy>Jialiang Dou [gy21jd]</cp:lastModifiedBy>
  <cp:revision>3</cp:revision>
  <dcterms:created xsi:type="dcterms:W3CDTF">2022-05-19T13:02:00Z</dcterms:created>
  <dcterms:modified xsi:type="dcterms:W3CDTF">2022-05-19T13:10:00Z</dcterms:modified>
</cp:coreProperties>
</file>